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ee0845308b8b8e609967c1838608d79f2269f5"/>
    <w:p>
      <w:pPr>
        <w:pStyle w:val="Heading1"/>
      </w:pPr>
      <w:r>
        <w:t xml:space="preserve">Anna Paulina Luna’s Positions On Hous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ffordable Housing and Housing Affordability Crisi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